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B05EC6" w14:textId="77777777" w:rsidR="001156D7" w:rsidRDefault="001156D7">
      <w:pPr>
        <w:rPr>
          <w:b/>
        </w:rPr>
      </w:pPr>
    </w:p>
    <w:p w14:paraId="16B05EC7" w14:textId="3BC6366B" w:rsidR="00A85F32" w:rsidRPr="00AE4E6F" w:rsidRDefault="00AE4E6F" w:rsidP="00A85F32">
      <w:pPr>
        <w:jc w:val="center"/>
        <w:rPr>
          <w:rFonts w:ascii="Trebuchet MS" w:hAnsi="Trebuchet MS"/>
          <w:b/>
        </w:rPr>
      </w:pPr>
      <w:r w:rsidRPr="00AE4E6F">
        <w:rPr>
          <w:rFonts w:ascii="Trebuchet MS" w:hAnsi="Trebuchet MS"/>
          <w:b/>
        </w:rPr>
        <w:t xml:space="preserve">FAC-SIMILE </w:t>
      </w:r>
      <w:r w:rsidR="00210C95">
        <w:rPr>
          <w:rFonts w:ascii="Trebuchet MS" w:hAnsi="Trebuchet MS"/>
          <w:b/>
        </w:rPr>
        <w:t xml:space="preserve">PARERE SCIENTIFICO </w:t>
      </w:r>
      <w:r w:rsidR="00A85F32" w:rsidRPr="00AE4E6F">
        <w:rPr>
          <w:rFonts w:ascii="Trebuchet MS" w:hAnsi="Trebuchet MS"/>
          <w:b/>
        </w:rPr>
        <w:t xml:space="preserve">PROGETTO DI TESI </w:t>
      </w:r>
    </w:p>
    <w:p w14:paraId="16B05EC8" w14:textId="77777777" w:rsidR="00A85F32" w:rsidRDefault="00410121" w:rsidP="00AE4E6F">
      <w:pPr>
        <w:jc w:val="center"/>
        <w:rPr>
          <w:rFonts w:ascii="Trebuchet MS" w:hAnsi="Trebuchet MS"/>
          <w:b/>
        </w:rPr>
      </w:pPr>
      <w:r w:rsidRPr="00AE4E6F">
        <w:rPr>
          <w:rFonts w:ascii="Trebuchet MS" w:hAnsi="Trebuchet MS"/>
          <w:b/>
        </w:rPr>
        <w:t xml:space="preserve">Per il </w:t>
      </w:r>
      <w:r w:rsidR="00AE4E6F" w:rsidRPr="00AE4E6F">
        <w:rPr>
          <w:rFonts w:ascii="Trebuchet MS" w:hAnsi="Trebuchet MS"/>
          <w:b/>
        </w:rPr>
        <w:t xml:space="preserve">Premio </w:t>
      </w:r>
      <w:r w:rsidRPr="00AE4E6F">
        <w:rPr>
          <w:rFonts w:ascii="Trebuchet MS" w:hAnsi="Trebuchet MS"/>
          <w:b/>
        </w:rPr>
        <w:t xml:space="preserve">di studio </w:t>
      </w:r>
      <w:r w:rsidR="00AE4E6F" w:rsidRPr="00AE4E6F">
        <w:rPr>
          <w:rFonts w:ascii="Trebuchet MS" w:hAnsi="Trebuchet MS"/>
          <w:b/>
        </w:rPr>
        <w:t>Global Thesis</w:t>
      </w:r>
    </w:p>
    <w:p w14:paraId="16B05EC9" w14:textId="77777777" w:rsidR="00C05B2C" w:rsidRDefault="00C05B2C" w:rsidP="007A5334">
      <w:pPr>
        <w:spacing w:line="360" w:lineRule="auto"/>
        <w:rPr>
          <w:rFonts w:ascii="Trebuchet MS" w:hAnsi="Trebuchet MS"/>
          <w:b/>
        </w:rPr>
      </w:pPr>
    </w:p>
    <w:p w14:paraId="16B05ECA" w14:textId="77777777" w:rsidR="007A5334" w:rsidRDefault="00A85F32" w:rsidP="007A5334">
      <w:pPr>
        <w:spacing w:line="360" w:lineRule="auto"/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 xml:space="preserve">Cognome e nome </w:t>
      </w:r>
    </w:p>
    <w:p w14:paraId="16B05ECB" w14:textId="77777777" w:rsidR="007A5334" w:rsidRDefault="007A5334" w:rsidP="007A5334">
      <w:pPr>
        <w:spacing w:line="360" w:lineRule="auto"/>
        <w:rPr>
          <w:rFonts w:ascii="Trebuchet MS" w:hAnsi="Trebuchet MS"/>
          <w:b/>
        </w:rPr>
      </w:pPr>
    </w:p>
    <w:p w14:paraId="16B05ECC" w14:textId="77777777" w:rsidR="00A85F32" w:rsidRPr="00A85F32" w:rsidRDefault="00A85F32" w:rsidP="007A5334">
      <w:pPr>
        <w:spacing w:line="360" w:lineRule="auto"/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>...................................................................................................................</w:t>
      </w:r>
    </w:p>
    <w:p w14:paraId="16B05ECD" w14:textId="77777777" w:rsidR="00A85F32" w:rsidRDefault="00A85F32" w:rsidP="007A5334">
      <w:pPr>
        <w:spacing w:line="360" w:lineRule="auto"/>
        <w:rPr>
          <w:rFonts w:ascii="Trebuchet MS" w:hAnsi="Trebuchet MS"/>
          <w:b/>
        </w:rPr>
      </w:pPr>
    </w:p>
    <w:p w14:paraId="16B05ECE" w14:textId="77777777" w:rsidR="007A5334" w:rsidRDefault="00A85F32" w:rsidP="007A5334">
      <w:pPr>
        <w:spacing w:line="360" w:lineRule="auto"/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 xml:space="preserve">Titolo della </w:t>
      </w:r>
      <w:r w:rsidR="007A5334">
        <w:rPr>
          <w:rFonts w:ascii="Trebuchet MS" w:hAnsi="Trebuchet MS"/>
          <w:b/>
        </w:rPr>
        <w:t>tesi</w:t>
      </w:r>
    </w:p>
    <w:p w14:paraId="16B05ECF" w14:textId="77777777" w:rsidR="007A5334" w:rsidRDefault="007A5334" w:rsidP="007A5334">
      <w:pPr>
        <w:spacing w:line="360" w:lineRule="auto"/>
        <w:rPr>
          <w:rFonts w:ascii="Trebuchet MS" w:hAnsi="Trebuchet MS"/>
          <w:b/>
        </w:rPr>
      </w:pPr>
    </w:p>
    <w:p w14:paraId="16B05ED0" w14:textId="77777777" w:rsidR="00A85F32" w:rsidRPr="00A85F32" w:rsidRDefault="00A85F32" w:rsidP="007A5334">
      <w:pPr>
        <w:spacing w:line="360" w:lineRule="auto"/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>...................................................................................................................</w:t>
      </w:r>
    </w:p>
    <w:p w14:paraId="16B05ED1" w14:textId="77777777" w:rsidR="00A85F32" w:rsidRDefault="00A85F32" w:rsidP="007A5334">
      <w:pPr>
        <w:spacing w:line="360" w:lineRule="auto"/>
        <w:rPr>
          <w:rFonts w:ascii="Trebuchet MS" w:hAnsi="Trebuchet MS"/>
          <w:b/>
        </w:rPr>
      </w:pPr>
    </w:p>
    <w:p w14:paraId="16B05ED2" w14:textId="77777777" w:rsidR="007A5334" w:rsidRDefault="00A85F32" w:rsidP="007A5334">
      <w:pPr>
        <w:spacing w:line="360" w:lineRule="auto"/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 xml:space="preserve">Relatore </w:t>
      </w:r>
    </w:p>
    <w:p w14:paraId="16B05ED3" w14:textId="77777777" w:rsidR="007A5334" w:rsidRDefault="007A5334" w:rsidP="007A5334">
      <w:pPr>
        <w:spacing w:line="360" w:lineRule="auto"/>
        <w:rPr>
          <w:rFonts w:ascii="Trebuchet MS" w:hAnsi="Trebuchet MS"/>
          <w:b/>
        </w:rPr>
      </w:pPr>
    </w:p>
    <w:p w14:paraId="16B05ED4" w14:textId="77777777" w:rsidR="00A85F32" w:rsidRDefault="00A85F32" w:rsidP="007A5334">
      <w:pPr>
        <w:spacing w:line="360" w:lineRule="auto"/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>...................................................................................................................</w:t>
      </w:r>
    </w:p>
    <w:p w14:paraId="16B05ED5" w14:textId="77777777" w:rsidR="00DF75BB" w:rsidRDefault="00DF75BB" w:rsidP="007A5334">
      <w:pPr>
        <w:spacing w:line="360" w:lineRule="auto"/>
        <w:rPr>
          <w:rFonts w:ascii="Trebuchet MS" w:hAnsi="Trebuchet MS"/>
          <w:b/>
        </w:rPr>
      </w:pPr>
    </w:p>
    <w:p w14:paraId="16B05ED6" w14:textId="77777777" w:rsidR="00DF75BB" w:rsidRDefault="00DF75BB" w:rsidP="007A5334">
      <w:pPr>
        <w:spacing w:line="360" w:lineRule="auto"/>
        <w:rPr>
          <w:rFonts w:ascii="Trebuchet MS" w:hAnsi="Trebuchet MS"/>
          <w:b/>
        </w:rPr>
      </w:pPr>
      <w:r>
        <w:rPr>
          <w:rFonts w:ascii="Trebuchet MS" w:hAnsi="Trebuchet MS"/>
          <w:b/>
        </w:rPr>
        <w:t>Tutor presso istituzione ospitante</w:t>
      </w:r>
    </w:p>
    <w:p w14:paraId="16B05ED7" w14:textId="77777777" w:rsidR="007A5334" w:rsidRDefault="007A5334" w:rsidP="007A5334">
      <w:pPr>
        <w:spacing w:line="360" w:lineRule="auto"/>
        <w:rPr>
          <w:rFonts w:ascii="Trebuchet MS" w:hAnsi="Trebuchet MS"/>
          <w:b/>
        </w:rPr>
      </w:pPr>
    </w:p>
    <w:p w14:paraId="16B05ED8" w14:textId="77777777" w:rsidR="00A85F32" w:rsidRDefault="00DF75BB" w:rsidP="007A5334">
      <w:pPr>
        <w:spacing w:line="360" w:lineRule="auto"/>
        <w:rPr>
          <w:rFonts w:ascii="Trebuchet MS" w:hAnsi="Trebuchet MS"/>
          <w:b/>
        </w:rPr>
      </w:pPr>
      <w:r w:rsidRPr="00DF75BB">
        <w:rPr>
          <w:rFonts w:ascii="Trebuchet MS" w:hAnsi="Trebuchet MS"/>
          <w:b/>
        </w:rPr>
        <w:t>...................................................................................................................</w:t>
      </w:r>
    </w:p>
    <w:p w14:paraId="16B05ED9" w14:textId="77777777" w:rsidR="00A85F32" w:rsidRDefault="00A85F32" w:rsidP="00A85F32">
      <w:pPr>
        <w:rPr>
          <w:rFonts w:ascii="Trebuchet MS" w:hAnsi="Trebuchet MS"/>
          <w:b/>
        </w:rPr>
      </w:pPr>
    </w:p>
    <w:p w14:paraId="16B05EDA" w14:textId="77777777" w:rsidR="00DF75BB" w:rsidRPr="00A85F32" w:rsidRDefault="00DF75BB" w:rsidP="00A85F32">
      <w:pPr>
        <w:rPr>
          <w:rFonts w:ascii="Trebuchet MS" w:hAnsi="Trebuchet MS"/>
          <w:b/>
        </w:rPr>
      </w:pPr>
    </w:p>
    <w:p w14:paraId="16B05EDB" w14:textId="77777777" w:rsidR="00A85F32" w:rsidRPr="00A85F32" w:rsidRDefault="00A85F32" w:rsidP="00A85F32">
      <w:pPr>
        <w:numPr>
          <w:ilvl w:val="0"/>
          <w:numId w:val="4"/>
        </w:numPr>
        <w:ind w:left="284" w:hanging="284"/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 xml:space="preserve">Inquadramento teorico del tema che si intende affrontare (massimo: </w:t>
      </w:r>
      <w:r w:rsidR="00BD021F">
        <w:rPr>
          <w:rFonts w:ascii="Trebuchet MS" w:hAnsi="Trebuchet MS"/>
          <w:b/>
        </w:rPr>
        <w:t>200</w:t>
      </w:r>
      <w:r w:rsidRPr="00A85F32">
        <w:rPr>
          <w:rFonts w:ascii="Trebuchet MS" w:hAnsi="Trebuchet MS"/>
          <w:b/>
        </w:rPr>
        <w:t xml:space="preserve"> parol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A85F32" w:rsidRPr="006B4BBA" w14:paraId="16B05EEB" w14:textId="77777777" w:rsidTr="006B4BBA">
        <w:tc>
          <w:tcPr>
            <w:tcW w:w="10344" w:type="dxa"/>
            <w:shd w:val="clear" w:color="auto" w:fill="auto"/>
          </w:tcPr>
          <w:p w14:paraId="16B05EDC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DD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DE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DF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0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1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2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3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4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5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6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7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8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9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  <w:p w14:paraId="16B05EEA" w14:textId="77777777" w:rsidR="00A85F32" w:rsidRPr="006B4BBA" w:rsidRDefault="00A85F32" w:rsidP="00A85F32">
            <w:pPr>
              <w:rPr>
                <w:rFonts w:ascii="Trebuchet MS" w:hAnsi="Trebuchet MS"/>
                <w:b/>
              </w:rPr>
            </w:pPr>
          </w:p>
        </w:tc>
      </w:tr>
    </w:tbl>
    <w:p w14:paraId="16B05EEC" w14:textId="77777777" w:rsidR="00A85F32" w:rsidRDefault="00A85F32" w:rsidP="00A85F32">
      <w:pPr>
        <w:rPr>
          <w:rFonts w:ascii="Trebuchet MS" w:hAnsi="Trebuchet MS"/>
          <w:b/>
        </w:rPr>
      </w:pPr>
    </w:p>
    <w:p w14:paraId="16B05EED" w14:textId="77777777" w:rsidR="00A85F32" w:rsidRDefault="00A85F32" w:rsidP="00A85F32">
      <w:pPr>
        <w:rPr>
          <w:rFonts w:ascii="Trebuchet MS" w:hAnsi="Trebuchet MS"/>
          <w:b/>
        </w:rPr>
      </w:pPr>
    </w:p>
    <w:p w14:paraId="16B05EEE" w14:textId="77777777" w:rsidR="00841374" w:rsidRPr="00A85F32" w:rsidRDefault="00841374" w:rsidP="00A85F32">
      <w:pPr>
        <w:rPr>
          <w:rFonts w:ascii="Trebuchet MS" w:hAnsi="Trebuchet MS"/>
          <w:b/>
        </w:rPr>
      </w:pPr>
    </w:p>
    <w:p w14:paraId="16B05EEF" w14:textId="77777777" w:rsidR="00A85F32" w:rsidRPr="00A85F32" w:rsidRDefault="00A85F32" w:rsidP="00A85F32">
      <w:pPr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>2. Obiettivi</w:t>
      </w:r>
      <w:r>
        <w:rPr>
          <w:rFonts w:ascii="Trebuchet MS" w:hAnsi="Trebuchet MS"/>
          <w:b/>
        </w:rPr>
        <w:t xml:space="preserve"> </w:t>
      </w:r>
      <w:r w:rsidRPr="00A85F32">
        <w:rPr>
          <w:rFonts w:ascii="Trebuchet MS" w:hAnsi="Trebuchet MS"/>
          <w:b/>
        </w:rPr>
        <w:t xml:space="preserve">della ricerca (massimo: </w:t>
      </w:r>
      <w:r w:rsidR="00BD021F">
        <w:rPr>
          <w:rFonts w:ascii="Trebuchet MS" w:hAnsi="Trebuchet MS"/>
          <w:b/>
        </w:rPr>
        <w:t>200</w:t>
      </w:r>
      <w:r w:rsidRPr="00A85F32">
        <w:rPr>
          <w:rFonts w:ascii="Trebuchet MS" w:hAnsi="Trebuchet MS"/>
          <w:b/>
        </w:rPr>
        <w:t xml:space="preserve"> parol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A85F32" w:rsidRPr="006B4BBA" w14:paraId="16B05EFF" w14:textId="77777777" w:rsidTr="006B4BBA">
        <w:tc>
          <w:tcPr>
            <w:tcW w:w="10344" w:type="dxa"/>
            <w:shd w:val="clear" w:color="auto" w:fill="auto"/>
          </w:tcPr>
          <w:p w14:paraId="16B05EF0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1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2" w14:textId="77777777" w:rsidR="007A5334" w:rsidRPr="006B4BBA" w:rsidRDefault="007A5334" w:rsidP="006B4BBA">
            <w:pPr>
              <w:rPr>
                <w:rFonts w:ascii="Trebuchet MS" w:hAnsi="Trebuchet MS"/>
                <w:b/>
              </w:rPr>
            </w:pPr>
          </w:p>
          <w:p w14:paraId="16B05EF3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4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5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6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7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8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9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A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B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C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D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EFE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</w:tc>
      </w:tr>
    </w:tbl>
    <w:p w14:paraId="16B05F00" w14:textId="77777777" w:rsidR="00A85F32" w:rsidRDefault="00A85F32" w:rsidP="00A85F32"/>
    <w:p w14:paraId="16B05F01" w14:textId="77777777" w:rsidR="00A85F32" w:rsidRDefault="00A85F32" w:rsidP="00A85F32"/>
    <w:p w14:paraId="16B05F02" w14:textId="77777777" w:rsidR="00A85F32" w:rsidRDefault="00A85F32" w:rsidP="00A85F32">
      <w:pPr>
        <w:rPr>
          <w:rFonts w:ascii="Trebuchet MS" w:hAnsi="Trebuchet MS"/>
          <w:b/>
        </w:rPr>
      </w:pPr>
      <w:r w:rsidRPr="00A85F32">
        <w:rPr>
          <w:rFonts w:ascii="Trebuchet MS" w:hAnsi="Trebuchet MS"/>
          <w:b/>
        </w:rPr>
        <w:t xml:space="preserve">3. Illustrazione articolata della metodologia della ricerca </w:t>
      </w:r>
      <w:r w:rsidR="00BD021F">
        <w:rPr>
          <w:rFonts w:ascii="Trebuchet MS" w:hAnsi="Trebuchet MS"/>
          <w:b/>
        </w:rPr>
        <w:t>(massimo: 20</w:t>
      </w:r>
      <w:r w:rsidRPr="00A85F32">
        <w:rPr>
          <w:rFonts w:ascii="Trebuchet MS" w:hAnsi="Trebuchet MS"/>
          <w:b/>
        </w:rPr>
        <w:t>0 parol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A85F32" w:rsidRPr="006B4BBA" w14:paraId="16B05F12" w14:textId="77777777" w:rsidTr="006B4BBA">
        <w:tc>
          <w:tcPr>
            <w:tcW w:w="10344" w:type="dxa"/>
            <w:shd w:val="clear" w:color="auto" w:fill="auto"/>
          </w:tcPr>
          <w:p w14:paraId="16B05F03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4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5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6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7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8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9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A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B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C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D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E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0F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10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  <w:p w14:paraId="16B05F11" w14:textId="77777777" w:rsidR="00A85F32" w:rsidRPr="006B4BBA" w:rsidRDefault="00A85F32" w:rsidP="006B4BBA">
            <w:pPr>
              <w:rPr>
                <w:rFonts w:ascii="Trebuchet MS" w:hAnsi="Trebuchet MS"/>
                <w:b/>
              </w:rPr>
            </w:pPr>
          </w:p>
        </w:tc>
      </w:tr>
    </w:tbl>
    <w:p w14:paraId="16B05F13" w14:textId="77777777" w:rsidR="00A85F32" w:rsidRDefault="00A85F32" w:rsidP="00A85F32">
      <w:pPr>
        <w:rPr>
          <w:rFonts w:ascii="Trebuchet MS" w:hAnsi="Trebuchet MS"/>
          <w:b/>
        </w:rPr>
      </w:pPr>
    </w:p>
    <w:p w14:paraId="16B05F14" w14:textId="77777777" w:rsidR="00A85F32" w:rsidRDefault="00F123FA" w:rsidP="00A85F32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4. Valutazione</w:t>
      </w:r>
      <w:r w:rsidR="00AE4E6F">
        <w:rPr>
          <w:rFonts w:ascii="Trebuchet MS" w:hAnsi="Trebuchet MS"/>
          <w:b/>
        </w:rPr>
        <w:t xml:space="preserve"> degli </w:t>
      </w:r>
      <w:r w:rsidR="009D1778">
        <w:rPr>
          <w:rFonts w:ascii="Trebuchet MS" w:hAnsi="Trebuchet MS"/>
          <w:b/>
        </w:rPr>
        <w:t>esiti</w:t>
      </w:r>
      <w:r>
        <w:rPr>
          <w:rFonts w:ascii="Trebuchet MS" w:hAnsi="Trebuchet MS"/>
          <w:b/>
        </w:rPr>
        <w:t xml:space="preserve"> complessiv</w:t>
      </w:r>
      <w:r w:rsidR="009D1778">
        <w:rPr>
          <w:rFonts w:ascii="Trebuchet MS" w:hAnsi="Trebuchet MS"/>
          <w:b/>
        </w:rPr>
        <w:t>i</w:t>
      </w:r>
      <w:r>
        <w:rPr>
          <w:rFonts w:ascii="Trebuchet MS" w:hAnsi="Trebuchet MS"/>
          <w:b/>
        </w:rPr>
        <w:t xml:space="preserve"> del progetto di tesi </w:t>
      </w:r>
      <w:r w:rsidR="00BD021F" w:rsidRPr="00BD021F">
        <w:rPr>
          <w:rFonts w:ascii="Trebuchet MS" w:hAnsi="Trebuchet MS"/>
          <w:b/>
        </w:rPr>
        <w:t>(massimo: 200 parol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7C6984" w:rsidRPr="006B4BBA" w14:paraId="16B05F24" w14:textId="77777777" w:rsidTr="00F53B23">
        <w:tc>
          <w:tcPr>
            <w:tcW w:w="10344" w:type="dxa"/>
            <w:shd w:val="clear" w:color="auto" w:fill="auto"/>
          </w:tcPr>
          <w:p w14:paraId="16B05F15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6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7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8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9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A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B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C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D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E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1F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20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21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22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  <w:p w14:paraId="16B05F23" w14:textId="77777777" w:rsidR="007C6984" w:rsidRPr="006B4BBA" w:rsidRDefault="007C6984" w:rsidP="00F53B23">
            <w:pPr>
              <w:rPr>
                <w:rFonts w:ascii="Trebuchet MS" w:hAnsi="Trebuchet MS"/>
                <w:b/>
              </w:rPr>
            </w:pPr>
          </w:p>
        </w:tc>
      </w:tr>
    </w:tbl>
    <w:p w14:paraId="16B05F25" w14:textId="77777777" w:rsidR="007C6984" w:rsidRDefault="007C6984" w:rsidP="00A85F32">
      <w:pPr>
        <w:rPr>
          <w:rFonts w:ascii="Trebuchet MS" w:hAnsi="Trebuchet MS"/>
          <w:b/>
        </w:rPr>
      </w:pPr>
    </w:p>
    <w:p w14:paraId="16B05F26" w14:textId="77777777" w:rsidR="00A85F32" w:rsidRDefault="00A85F32" w:rsidP="00A85F32">
      <w:pPr>
        <w:rPr>
          <w:rFonts w:ascii="Trebuchet MS" w:hAnsi="Trebuchet MS"/>
          <w:b/>
        </w:rPr>
      </w:pPr>
    </w:p>
    <w:p w14:paraId="16B05F28" w14:textId="77777777" w:rsidR="00DF75BB" w:rsidRDefault="00DF75BB" w:rsidP="00DF75BB">
      <w:pPr>
        <w:rPr>
          <w:rFonts w:ascii="Trebuchet MS" w:hAnsi="Trebuchet MS"/>
          <w:b/>
        </w:rPr>
      </w:pPr>
    </w:p>
    <w:p w14:paraId="16B05F2B" w14:textId="77777777" w:rsidR="00DF75BB" w:rsidRDefault="00DF75BB" w:rsidP="00DF75BB">
      <w:pPr>
        <w:rPr>
          <w:rFonts w:ascii="Trebuchet MS" w:hAnsi="Trebuchet MS"/>
          <w:b/>
        </w:rPr>
      </w:pPr>
    </w:p>
    <w:p w14:paraId="16B05F2C" w14:textId="77777777" w:rsidR="00DF75BB" w:rsidRDefault="00DF75BB" w:rsidP="00DF75BB">
      <w:pPr>
        <w:rPr>
          <w:rFonts w:ascii="Trebuchet MS" w:hAnsi="Trebuchet MS"/>
          <w:b/>
        </w:rPr>
      </w:pPr>
      <w:r w:rsidRPr="00F50F6A">
        <w:rPr>
          <w:rFonts w:ascii="Trebuchet MS" w:hAnsi="Trebuchet MS"/>
        </w:rPr>
        <w:t xml:space="preserve">Data ________ </w:t>
      </w:r>
      <w:r>
        <w:rPr>
          <w:rFonts w:ascii="Trebuchet MS" w:hAnsi="Trebuchet MS"/>
        </w:rPr>
        <w:t xml:space="preserve">                         </w:t>
      </w:r>
      <w:r w:rsidR="00FD18EE">
        <w:rPr>
          <w:rFonts w:ascii="Trebuchet MS" w:hAnsi="Trebuchet MS"/>
        </w:rPr>
        <w:t xml:space="preserve">                         </w:t>
      </w:r>
    </w:p>
    <w:p w14:paraId="16B05F30" w14:textId="7121D3D9" w:rsidR="00A85F32" w:rsidRPr="00DF75BB" w:rsidRDefault="00DF75BB" w:rsidP="00F123FA">
      <w:pPr>
        <w:rPr>
          <w:rFonts w:ascii="Trebuchet MS" w:hAnsi="Trebuchet MS"/>
        </w:rPr>
      </w:pP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 w:rsidR="00FD18EE">
        <w:rPr>
          <w:rFonts w:ascii="Trebuchet MS" w:hAnsi="Trebuchet MS"/>
          <w:b/>
        </w:rPr>
        <w:t xml:space="preserve">     </w:t>
      </w:r>
      <w:r w:rsidR="009D1778">
        <w:rPr>
          <w:rFonts w:ascii="Trebuchet MS" w:hAnsi="Trebuchet MS"/>
          <w:b/>
        </w:rPr>
        <w:t>Il Direttore del Dipartimento</w:t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>
        <w:rPr>
          <w:rFonts w:ascii="Trebuchet MS" w:hAnsi="Trebuchet MS"/>
          <w:b/>
        </w:rPr>
        <w:tab/>
      </w:r>
      <w:r w:rsidR="00FD18EE">
        <w:rPr>
          <w:rFonts w:ascii="Trebuchet MS" w:hAnsi="Trebuchet MS"/>
          <w:b/>
        </w:rPr>
        <w:t xml:space="preserve">        </w:t>
      </w:r>
    </w:p>
    <w:sectPr w:rsidR="00A85F32" w:rsidRPr="00DF75BB">
      <w:headerReference w:type="default" r:id="rId7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05F33" w14:textId="77777777" w:rsidR="004317C3" w:rsidRDefault="004317C3">
      <w:r>
        <w:separator/>
      </w:r>
    </w:p>
  </w:endnote>
  <w:endnote w:type="continuationSeparator" w:id="0">
    <w:p w14:paraId="16B05F34" w14:textId="77777777" w:rsidR="004317C3" w:rsidRDefault="004317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05F31" w14:textId="77777777" w:rsidR="004317C3" w:rsidRDefault="004317C3">
      <w:r>
        <w:separator/>
      </w:r>
    </w:p>
  </w:footnote>
  <w:footnote w:type="continuationSeparator" w:id="0">
    <w:p w14:paraId="16B05F32" w14:textId="77777777" w:rsidR="004317C3" w:rsidRDefault="004317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05F35" w14:textId="26E7D1BA" w:rsidR="0022117B" w:rsidRDefault="0022117B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02D3B"/>
    <w:multiLevelType w:val="hybridMultilevel"/>
    <w:tmpl w:val="475E4E94"/>
    <w:lvl w:ilvl="0" w:tplc="E2CE96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105B23"/>
    <w:multiLevelType w:val="hybridMultilevel"/>
    <w:tmpl w:val="03CE5872"/>
    <w:lvl w:ilvl="0" w:tplc="380463B2">
      <w:start w:val="2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ascii="Tahoma" w:hAnsi="Tahoma" w:cs="Tahoma" w:hint="default"/>
        <w:color w:val="3366FF"/>
        <w:sz w:val="28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D3C1C51"/>
    <w:multiLevelType w:val="hybridMultilevel"/>
    <w:tmpl w:val="A746A6F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B5368C"/>
    <w:multiLevelType w:val="hybridMultilevel"/>
    <w:tmpl w:val="76B0A2FC"/>
    <w:lvl w:ilvl="0" w:tplc="AF42252C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sz w:val="24"/>
      </w:rPr>
    </w:lvl>
    <w:lvl w:ilvl="1" w:tplc="0410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947999925">
    <w:abstractNumId w:val="1"/>
  </w:num>
  <w:num w:numId="2" w16cid:durableId="146898130">
    <w:abstractNumId w:val="3"/>
  </w:num>
  <w:num w:numId="3" w16cid:durableId="81996077">
    <w:abstractNumId w:val="0"/>
  </w:num>
  <w:num w:numId="4" w16cid:durableId="10065899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MbC0MAUyDC2NDZV0lIJTi4sz8/NACkxqAR7/ZWQsAAAA"/>
  </w:docVars>
  <w:rsids>
    <w:rsidRoot w:val="00134638"/>
    <w:rsid w:val="00037AE9"/>
    <w:rsid w:val="000B278A"/>
    <w:rsid w:val="000B600F"/>
    <w:rsid w:val="00102F8A"/>
    <w:rsid w:val="0011041D"/>
    <w:rsid w:val="00114006"/>
    <w:rsid w:val="001156D7"/>
    <w:rsid w:val="001201CC"/>
    <w:rsid w:val="00134638"/>
    <w:rsid w:val="0016033E"/>
    <w:rsid w:val="00187F6B"/>
    <w:rsid w:val="001A7089"/>
    <w:rsid w:val="001E48D4"/>
    <w:rsid w:val="001F11FB"/>
    <w:rsid w:val="001F5A82"/>
    <w:rsid w:val="001F7DE7"/>
    <w:rsid w:val="00210C95"/>
    <w:rsid w:val="0022117B"/>
    <w:rsid w:val="00264FC6"/>
    <w:rsid w:val="00291F08"/>
    <w:rsid w:val="00296C7B"/>
    <w:rsid w:val="002A3C47"/>
    <w:rsid w:val="00336CBE"/>
    <w:rsid w:val="00352064"/>
    <w:rsid w:val="003554C6"/>
    <w:rsid w:val="003F69C4"/>
    <w:rsid w:val="00406525"/>
    <w:rsid w:val="00410121"/>
    <w:rsid w:val="004257CA"/>
    <w:rsid w:val="004317C3"/>
    <w:rsid w:val="00465AAB"/>
    <w:rsid w:val="00465E83"/>
    <w:rsid w:val="004A4CFF"/>
    <w:rsid w:val="004B73A2"/>
    <w:rsid w:val="005808B5"/>
    <w:rsid w:val="00583D40"/>
    <w:rsid w:val="0058568A"/>
    <w:rsid w:val="005E261A"/>
    <w:rsid w:val="006069F2"/>
    <w:rsid w:val="006152C6"/>
    <w:rsid w:val="00626FA4"/>
    <w:rsid w:val="00685377"/>
    <w:rsid w:val="00686AB1"/>
    <w:rsid w:val="006B045B"/>
    <w:rsid w:val="006B1651"/>
    <w:rsid w:val="006B4BBA"/>
    <w:rsid w:val="006D5E9B"/>
    <w:rsid w:val="0070456E"/>
    <w:rsid w:val="00721FF3"/>
    <w:rsid w:val="007577A1"/>
    <w:rsid w:val="0079239E"/>
    <w:rsid w:val="007A5334"/>
    <w:rsid w:val="007A67E8"/>
    <w:rsid w:val="007B5657"/>
    <w:rsid w:val="007C6984"/>
    <w:rsid w:val="007E0D29"/>
    <w:rsid w:val="007E3619"/>
    <w:rsid w:val="00841374"/>
    <w:rsid w:val="008425FE"/>
    <w:rsid w:val="00846D8B"/>
    <w:rsid w:val="00880E25"/>
    <w:rsid w:val="008872E2"/>
    <w:rsid w:val="009451AF"/>
    <w:rsid w:val="0098318A"/>
    <w:rsid w:val="00994A11"/>
    <w:rsid w:val="009C038B"/>
    <w:rsid w:val="009D1778"/>
    <w:rsid w:val="009D2C20"/>
    <w:rsid w:val="009D2EF7"/>
    <w:rsid w:val="009E0B0F"/>
    <w:rsid w:val="009F3F10"/>
    <w:rsid w:val="00A3365C"/>
    <w:rsid w:val="00A44722"/>
    <w:rsid w:val="00A52BFA"/>
    <w:rsid w:val="00A5725E"/>
    <w:rsid w:val="00A85F32"/>
    <w:rsid w:val="00AA2EFE"/>
    <w:rsid w:val="00AB3337"/>
    <w:rsid w:val="00AD3A51"/>
    <w:rsid w:val="00AD58DD"/>
    <w:rsid w:val="00AE4E6F"/>
    <w:rsid w:val="00AE69FF"/>
    <w:rsid w:val="00B202B8"/>
    <w:rsid w:val="00B22E38"/>
    <w:rsid w:val="00B313D1"/>
    <w:rsid w:val="00B56813"/>
    <w:rsid w:val="00B96834"/>
    <w:rsid w:val="00BB55CC"/>
    <w:rsid w:val="00BD021F"/>
    <w:rsid w:val="00BD27DE"/>
    <w:rsid w:val="00BF49E6"/>
    <w:rsid w:val="00BF5061"/>
    <w:rsid w:val="00BF6954"/>
    <w:rsid w:val="00C00C6B"/>
    <w:rsid w:val="00C05B2C"/>
    <w:rsid w:val="00C23F1F"/>
    <w:rsid w:val="00C27F31"/>
    <w:rsid w:val="00C3157B"/>
    <w:rsid w:val="00C377C4"/>
    <w:rsid w:val="00C43501"/>
    <w:rsid w:val="00C60D12"/>
    <w:rsid w:val="00C707FF"/>
    <w:rsid w:val="00CC4C75"/>
    <w:rsid w:val="00CF3B71"/>
    <w:rsid w:val="00CF64E5"/>
    <w:rsid w:val="00D15208"/>
    <w:rsid w:val="00D3512B"/>
    <w:rsid w:val="00D40E0A"/>
    <w:rsid w:val="00D43117"/>
    <w:rsid w:val="00D51BE0"/>
    <w:rsid w:val="00D52DB9"/>
    <w:rsid w:val="00D609C8"/>
    <w:rsid w:val="00D87940"/>
    <w:rsid w:val="00D97089"/>
    <w:rsid w:val="00DF75BB"/>
    <w:rsid w:val="00E32945"/>
    <w:rsid w:val="00E406DC"/>
    <w:rsid w:val="00E54EFA"/>
    <w:rsid w:val="00E63240"/>
    <w:rsid w:val="00E75CCD"/>
    <w:rsid w:val="00E8557F"/>
    <w:rsid w:val="00E90725"/>
    <w:rsid w:val="00EB2F72"/>
    <w:rsid w:val="00EC6300"/>
    <w:rsid w:val="00EE0271"/>
    <w:rsid w:val="00EE6E72"/>
    <w:rsid w:val="00EF77B2"/>
    <w:rsid w:val="00F123FA"/>
    <w:rsid w:val="00F24627"/>
    <w:rsid w:val="00F468CE"/>
    <w:rsid w:val="00F52C62"/>
    <w:rsid w:val="00F71E5B"/>
    <w:rsid w:val="00F90799"/>
    <w:rsid w:val="00FA7F21"/>
    <w:rsid w:val="00FB3A75"/>
    <w:rsid w:val="00FD18EE"/>
    <w:rsid w:val="00FD630C"/>
    <w:rsid w:val="00FE50F2"/>
    <w:rsid w:val="00FF5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16B05EC6"/>
  <w15:docId w15:val="{792AE2C5-9240-426D-953A-8A75FDA3C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7C6984"/>
    <w:rPr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color w:val="0000FF"/>
      <w:u w:val="single"/>
    </w:rPr>
  </w:style>
  <w:style w:type="paragraph" w:styleId="Testofumetto">
    <w:name w:val="Balloon Text"/>
    <w:basedOn w:val="Normale"/>
    <w:semiHidden/>
    <w:rPr>
      <w:rFonts w:ascii="Tahoma" w:hAnsi="Tahoma" w:cs="Tahoma"/>
      <w:sz w:val="16"/>
      <w:szCs w:val="16"/>
    </w:rPr>
  </w:style>
  <w:style w:type="character" w:styleId="Collegamentovisitato">
    <w:name w:val="FollowedHyperlink"/>
    <w:rPr>
      <w:color w:val="800080"/>
      <w:u w:val="single"/>
    </w:rPr>
  </w:style>
  <w:style w:type="paragraph" w:styleId="Intestazione">
    <w:name w:val="header"/>
    <w:basedOn w:val="Normale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pPr>
      <w:tabs>
        <w:tab w:val="center" w:pos="4819"/>
        <w:tab w:val="right" w:pos="9638"/>
      </w:tabs>
    </w:pPr>
  </w:style>
  <w:style w:type="table" w:styleId="Grigliatabella">
    <w:name w:val="Table Grid"/>
    <w:basedOn w:val="Tabellanormale"/>
    <w:rsid w:val="00A85F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0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0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</Words>
  <Characters>1051</Characters>
  <Application>Microsoft Office Word</Application>
  <DocSecurity>4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BANDO PER UN SOGGIORNO DI STUDIO PRESSO</vt:lpstr>
    </vt:vector>
  </TitlesOfParts>
  <Company>UniMI</Company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DO PER UN SOGGIORNO DI STUDIO PRESSO</dc:title>
  <dc:subject/>
  <dc:creator>MarzaY</dc:creator>
  <cp:keywords/>
  <cp:lastModifiedBy>valentina cassano</cp:lastModifiedBy>
  <cp:revision>2</cp:revision>
  <cp:lastPrinted>2011-03-02T13:19:00Z</cp:lastPrinted>
  <dcterms:created xsi:type="dcterms:W3CDTF">2023-04-21T08:37:00Z</dcterms:created>
  <dcterms:modified xsi:type="dcterms:W3CDTF">2023-04-21T08:37:00Z</dcterms:modified>
</cp:coreProperties>
</file>